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continue to hitchhike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populations of cooperators and defectors evolve and compete in a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In our expanded model, populations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 L+1 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population growth, individuals compete through differential reproduc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Meta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At the beginning of each simulation,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migration, and thinning. Thinning allows for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3">
        <w:r>
          <w:rPr>
            <w:rStyle w:val="Link"/>
          </w:rPr>
          <w:t xml:space="preserve">Figure 3A</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see Figur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meta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diversity-hampers-the-evolution-of-cooperation"/>
      <w:bookmarkEnd w:id="37"/>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3">
        <w:r>
          <w:rPr>
            <w:rStyle w:val="Link"/>
          </w:rPr>
          <w:t xml:space="preserve">Figure 3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are favored by selection, and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337680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5" w:name="fig3"/>
      <w:bookmarkEnd w:id="45"/>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purpl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o be made public at the time of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bc9e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